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42BC71D1" w:rsidR="00DC0EAE" w:rsidRDefault="008E573D" w:rsidP="00DC0EAE">
      <w:r>
        <w:t>Provider Improvement Fund</w:t>
      </w:r>
      <w:r w:rsidR="00B25629">
        <w:t xml:space="preserve">: UTN </w:t>
      </w:r>
      <w:r w:rsidR="001572CC">
        <w:t>23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8458E8" w14:textId="77777777" w:rsidR="00483DEE" w:rsidRDefault="00483DEE" w:rsidP="008E573D">
      <w:r>
        <w:separator/>
      </w:r>
    </w:p>
  </w:endnote>
  <w:endnote w:type="continuationSeparator" w:id="0">
    <w:p w14:paraId="4C3D45BF" w14:textId="77777777" w:rsidR="00483DEE" w:rsidRDefault="00483DEE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7945E" w14:textId="77777777" w:rsidR="00483DEE" w:rsidRDefault="00483DEE" w:rsidP="008E573D">
      <w:r>
        <w:separator/>
      </w:r>
    </w:p>
  </w:footnote>
  <w:footnote w:type="continuationSeparator" w:id="0">
    <w:p w14:paraId="4BB7A054" w14:textId="77777777" w:rsidR="00483DEE" w:rsidRDefault="00483DEE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gUA4dEksCwAAAA="/>
  </w:docVars>
  <w:rsids>
    <w:rsidRoot w:val="00DC0EAE"/>
    <w:rsid w:val="0003551D"/>
    <w:rsid w:val="0004344A"/>
    <w:rsid w:val="000449C5"/>
    <w:rsid w:val="00077B43"/>
    <w:rsid w:val="000D6590"/>
    <w:rsid w:val="001043A2"/>
    <w:rsid w:val="001572CC"/>
    <w:rsid w:val="00246251"/>
    <w:rsid w:val="00280395"/>
    <w:rsid w:val="00322C0A"/>
    <w:rsid w:val="00397F04"/>
    <w:rsid w:val="00483DEE"/>
    <w:rsid w:val="00494E8E"/>
    <w:rsid w:val="00546344"/>
    <w:rsid w:val="0056318D"/>
    <w:rsid w:val="006917FB"/>
    <w:rsid w:val="006A2CC5"/>
    <w:rsid w:val="007A1CBF"/>
    <w:rsid w:val="007D7DAC"/>
    <w:rsid w:val="0081195D"/>
    <w:rsid w:val="00883EFF"/>
    <w:rsid w:val="008B3CA3"/>
    <w:rsid w:val="008E573D"/>
    <w:rsid w:val="008E605A"/>
    <w:rsid w:val="009C25B5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5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6-15T13:48:00Z</dcterms:created>
  <dcterms:modified xsi:type="dcterms:W3CDTF">2022-06-15T13:48:00Z</dcterms:modified>
</cp:coreProperties>
</file>